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97BAD29" w:rsidR="007C21E2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2048AB3F" w14:textId="1EDE61A3" w:rsidR="00C125CE" w:rsidRDefault="00C125CE" w:rsidP="00671D49">
      <w:pPr>
        <w:rPr>
          <w:sz w:val="24"/>
          <w:szCs w:val="24"/>
        </w:rPr>
      </w:pPr>
    </w:p>
    <w:p w14:paraId="54546435" w14:textId="4D2BC08C" w:rsidR="00C125CE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156057BC" w14:textId="77777777" w:rsidR="00740352" w:rsidRDefault="00740352" w:rsidP="00671D49">
      <w:pPr>
        <w:rPr>
          <w:sz w:val="24"/>
          <w:szCs w:val="24"/>
        </w:rPr>
      </w:pPr>
    </w:p>
    <w:p w14:paraId="21210BB0" w14:textId="10A497CD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lastRenderedPageBreak/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7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8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 xml:space="preserve">JAXB and </w:t>
      </w:r>
      <w:bookmarkStart w:id="0" w:name="_GoBack"/>
      <w:bookmarkEnd w:id="0"/>
      <w:r w:rsidRPr="00187DA1">
        <w:rPr>
          <w:i/>
          <w:iCs/>
          <w:sz w:val="24"/>
          <w:szCs w:val="24"/>
        </w:rPr>
        <w:t>Root Elements</w:t>
      </w:r>
      <w:r>
        <w:rPr>
          <w:i/>
          <w:iCs/>
          <w:sz w:val="24"/>
          <w:szCs w:val="24"/>
        </w:rPr>
        <w:t xml:space="preserve"> (</w:t>
      </w:r>
      <w:hyperlink r:id="rId9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1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 multiple pieces of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22B3043F" w14:textId="77777777" w:rsidR="00A03E4B" w:rsidRDefault="00A03E4B" w:rsidP="00671D49">
      <w:pPr>
        <w:rPr>
          <w:sz w:val="24"/>
          <w:szCs w:val="24"/>
        </w:rPr>
      </w:pPr>
    </w:p>
    <w:p w14:paraId="04D8D8CC" w14:textId="3976F7E3" w:rsidR="00283DC5" w:rsidRPr="00283DC5" w:rsidRDefault="00A05EE7" w:rsidP="00FF597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reate database, have user write to it with new share data, then after they save the work it needs to be marshalled into “Share_Data.xml” file</w:t>
      </w:r>
      <w:r w:rsidR="00857B52">
        <w:rPr>
          <w:b/>
          <w:bCs/>
          <w:sz w:val="24"/>
          <w:szCs w:val="24"/>
        </w:rPr>
        <w:t xml:space="preserve"> (Use </w:t>
      </w:r>
      <w:hyperlink r:id="rId13" w:history="1">
        <w:r w:rsidR="00857B52" w:rsidRPr="00EE1F2D">
          <w:rPr>
            <w:rStyle w:val="Hyperlink"/>
            <w:b/>
            <w:bCs/>
            <w:sz w:val="24"/>
            <w:szCs w:val="24"/>
          </w:rPr>
          <w:t>LINK</w:t>
        </w:r>
      </w:hyperlink>
      <w:r w:rsidR="00857B52">
        <w:rPr>
          <w:b/>
          <w:bCs/>
          <w:sz w:val="24"/>
          <w:szCs w:val="24"/>
        </w:rPr>
        <w:t xml:space="preserve"> for</w:t>
      </w:r>
      <w:r w:rsidR="00952DFA">
        <w:rPr>
          <w:b/>
          <w:bCs/>
          <w:sz w:val="24"/>
          <w:szCs w:val="24"/>
        </w:rPr>
        <w:t xml:space="preserve"> help</w:t>
      </w:r>
      <w:r w:rsidR="00857B52">
        <w:rPr>
          <w:b/>
          <w:bCs/>
          <w:sz w:val="24"/>
          <w:szCs w:val="24"/>
        </w:rPr>
        <w:t xml:space="preserve"> marshalling </w:t>
      </w:r>
      <w:r w:rsidR="00952DFA">
        <w:rPr>
          <w:b/>
          <w:bCs/>
          <w:sz w:val="24"/>
          <w:szCs w:val="24"/>
        </w:rPr>
        <w:t>a list</w:t>
      </w:r>
      <w:r w:rsidR="00857B52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, which can then be accessed by the web service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4FAM32uqctAAAA"/>
  </w:docVars>
  <w:rsids>
    <w:rsidRoot w:val="008C629E"/>
    <w:rsid w:val="00004CFD"/>
    <w:rsid w:val="000172AA"/>
    <w:rsid w:val="00052EE4"/>
    <w:rsid w:val="000E38A7"/>
    <w:rsid w:val="001169F5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54D7"/>
    <w:rsid w:val="00283DC5"/>
    <w:rsid w:val="002857FA"/>
    <w:rsid w:val="002D7DFA"/>
    <w:rsid w:val="00321F3A"/>
    <w:rsid w:val="00341CE3"/>
    <w:rsid w:val="0036066B"/>
    <w:rsid w:val="003750E4"/>
    <w:rsid w:val="00376D09"/>
    <w:rsid w:val="003B3AF9"/>
    <w:rsid w:val="00422E88"/>
    <w:rsid w:val="00471D1C"/>
    <w:rsid w:val="004973A4"/>
    <w:rsid w:val="004E1358"/>
    <w:rsid w:val="004E144C"/>
    <w:rsid w:val="004E2145"/>
    <w:rsid w:val="004F0D4E"/>
    <w:rsid w:val="005049DB"/>
    <w:rsid w:val="00565CDD"/>
    <w:rsid w:val="00581E3A"/>
    <w:rsid w:val="005B30D6"/>
    <w:rsid w:val="005D4A0C"/>
    <w:rsid w:val="0062402F"/>
    <w:rsid w:val="00671D49"/>
    <w:rsid w:val="00681056"/>
    <w:rsid w:val="006D12B1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34733"/>
    <w:rsid w:val="00835FB4"/>
    <w:rsid w:val="00852906"/>
    <w:rsid w:val="00857B52"/>
    <w:rsid w:val="00861621"/>
    <w:rsid w:val="008A197C"/>
    <w:rsid w:val="008C629E"/>
    <w:rsid w:val="008E045F"/>
    <w:rsid w:val="009047AF"/>
    <w:rsid w:val="00915855"/>
    <w:rsid w:val="00952DFA"/>
    <w:rsid w:val="009B6EAF"/>
    <w:rsid w:val="009D681A"/>
    <w:rsid w:val="00A03E4B"/>
    <w:rsid w:val="00A05EE7"/>
    <w:rsid w:val="00A07789"/>
    <w:rsid w:val="00A2364A"/>
    <w:rsid w:val="00A30245"/>
    <w:rsid w:val="00A51DCD"/>
    <w:rsid w:val="00A574E3"/>
    <w:rsid w:val="00A627E0"/>
    <w:rsid w:val="00A76014"/>
    <w:rsid w:val="00AA344B"/>
    <w:rsid w:val="00B02585"/>
    <w:rsid w:val="00B635B2"/>
    <w:rsid w:val="00BA3698"/>
    <w:rsid w:val="00BC036E"/>
    <w:rsid w:val="00BC7570"/>
    <w:rsid w:val="00C125CE"/>
    <w:rsid w:val="00C20784"/>
    <w:rsid w:val="00C270D1"/>
    <w:rsid w:val="00C93069"/>
    <w:rsid w:val="00CC5862"/>
    <w:rsid w:val="00CD68C9"/>
    <w:rsid w:val="00CD7BE0"/>
    <w:rsid w:val="00D708CB"/>
    <w:rsid w:val="00DA2DA3"/>
    <w:rsid w:val="00DA338E"/>
    <w:rsid w:val="00DB7FF4"/>
    <w:rsid w:val="00E26766"/>
    <w:rsid w:val="00E50B14"/>
    <w:rsid w:val="00E559C7"/>
    <w:rsid w:val="00E57470"/>
    <w:rsid w:val="00EC296C"/>
    <w:rsid w:val="00EE1F2D"/>
    <w:rsid w:val="00EE53AC"/>
    <w:rsid w:val="00EF0B3B"/>
    <w:rsid w:val="00F56977"/>
    <w:rsid w:val="00FA1EF0"/>
    <w:rsid w:val="00FE41E9"/>
    <w:rsid w:val="00FF597F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3788617/jaxb-marshalling-java-to-output-xml-file" TargetMode="External"/><Relationship Id="rId13" Type="http://schemas.openxmlformats.org/officeDocument/2006/relationships/hyperlink" Target="https://howtodoinjava.com/jaxb/jaxb-exmaple-marshalling-and-unmarshalling-list-or-set-of-objec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tertech.com/Blog/jaxb-tutorial-how-to-marshal-and-unmarshal-xml/" TargetMode="External"/><Relationship Id="rId12" Type="http://schemas.openxmlformats.org/officeDocument/2006/relationships/hyperlink" Target="https://howtodoinjava.com/jaxb/jaxb-exmaple-marshalling-and-unmarshalling-list-or-set-of-objec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11" Type="http://schemas.openxmlformats.org/officeDocument/2006/relationships/hyperlink" Target="https://stackoverflow.com/questions/29135755/jaxb-marshaler-overwriting-file-contents" TargetMode="External"/><Relationship Id="rId5" Type="http://schemas.openxmlformats.org/officeDocument/2006/relationships/hyperlink" Target="https://stackoverflow.com/questions/7373567/how-to-read-and-write-xml-file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questions/29473055/how-to-write-to-the-next-blank-line-in-a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.bdoughan.com/2012/07/jaxb-and-root-elements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3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253</cp:revision>
  <dcterms:created xsi:type="dcterms:W3CDTF">2019-12-17T18:18:00Z</dcterms:created>
  <dcterms:modified xsi:type="dcterms:W3CDTF">2020-01-03T12:26:00Z</dcterms:modified>
</cp:coreProperties>
</file>